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DC4F3" w14:textId="77271CE9" w:rsidR="008E65EF" w:rsidRDefault="008E65EF" w:rsidP="008E65EF">
      <w:pPr>
        <w:jc w:val="center"/>
        <w:rPr>
          <w:b/>
          <w:bCs/>
          <w:sz w:val="40"/>
          <w:szCs w:val="40"/>
        </w:rPr>
      </w:pPr>
      <w:r w:rsidRPr="008E65EF">
        <w:rPr>
          <w:b/>
          <w:bCs/>
          <w:sz w:val="40"/>
          <w:szCs w:val="40"/>
        </w:rPr>
        <w:t xml:space="preserve">Unlet Assignment 1.3 </w:t>
      </w:r>
    </w:p>
    <w:p w14:paraId="328D0923" w14:textId="433D1127" w:rsidR="00A02228" w:rsidRPr="00A02228" w:rsidRDefault="00A02228" w:rsidP="00A02228">
      <w:pPr>
        <w:rPr>
          <w:i/>
          <w:iCs/>
          <w:sz w:val="24"/>
          <w:szCs w:val="24"/>
        </w:rPr>
      </w:pPr>
      <w:r w:rsidRPr="00A02228">
        <w:rPr>
          <w:i/>
          <w:iCs/>
          <w:sz w:val="24"/>
          <w:szCs w:val="24"/>
        </w:rPr>
        <w:t>Becca Buechle</w:t>
      </w:r>
    </w:p>
    <w:p w14:paraId="18C7D56B" w14:textId="2631549C" w:rsidR="00A02228" w:rsidRPr="00A02228" w:rsidRDefault="00A02228" w:rsidP="00A02228">
      <w:pPr>
        <w:rPr>
          <w:i/>
          <w:iCs/>
          <w:sz w:val="24"/>
          <w:szCs w:val="24"/>
        </w:rPr>
      </w:pPr>
      <w:r w:rsidRPr="00A02228">
        <w:rPr>
          <w:i/>
          <w:iCs/>
          <w:sz w:val="24"/>
          <w:szCs w:val="24"/>
        </w:rPr>
        <w:t>July 7, 2020</w:t>
      </w:r>
    </w:p>
    <w:p w14:paraId="3981F920" w14:textId="77777777" w:rsidR="008E65EF" w:rsidRDefault="008E65EF">
      <w:bookmarkStart w:id="0" w:name="_GoBack"/>
      <w:bookmarkEnd w:id="0"/>
    </w:p>
    <w:p w14:paraId="706BA9F8" w14:textId="77777777" w:rsidR="008E65EF" w:rsidRDefault="008E65EF"/>
    <w:p w14:paraId="6BA683BB" w14:textId="398E6E3A" w:rsidR="00E3336E" w:rsidRDefault="008E65EF">
      <w:r>
        <w:rPr>
          <w:noProof/>
        </w:rPr>
        <w:drawing>
          <wp:inline distT="0" distB="0" distL="0" distR="0" wp14:anchorId="49705E46" wp14:editId="61629390">
            <wp:extent cx="5934075" cy="4162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77D17" w14:textId="0DF6A2EA" w:rsidR="008E65EF" w:rsidRDefault="008E65EF"/>
    <w:p w14:paraId="71FB64B8" w14:textId="77777777" w:rsidR="008E65EF" w:rsidRDefault="008E65EF"/>
    <w:p w14:paraId="2E023514" w14:textId="77777777" w:rsidR="008E65EF" w:rsidRDefault="008E65EF"/>
    <w:p w14:paraId="142203CA" w14:textId="77777777" w:rsidR="008E65EF" w:rsidRDefault="008E65EF"/>
    <w:p w14:paraId="49D4B064" w14:textId="25BB0E58" w:rsidR="008E65EF" w:rsidRDefault="008E65EF">
      <w:r>
        <w:t xml:space="preserve">(See below for next) </w:t>
      </w:r>
    </w:p>
    <w:p w14:paraId="6507641A" w14:textId="49DF0F07" w:rsidR="008E65EF" w:rsidRDefault="008E65EF">
      <w:r>
        <w:rPr>
          <w:noProof/>
        </w:rPr>
        <w:lastRenderedPageBreak/>
        <w:drawing>
          <wp:inline distT="0" distB="0" distL="0" distR="0" wp14:anchorId="3126A745" wp14:editId="5872DEED">
            <wp:extent cx="5943600" cy="3257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65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NTUyMLEwMDE0trRQ0lEKTi0uzszPAykwqgUACpzQ5CwAAAA="/>
  </w:docVars>
  <w:rsids>
    <w:rsidRoot w:val="008E65EF"/>
    <w:rsid w:val="008E65EF"/>
    <w:rsid w:val="00A02228"/>
    <w:rsid w:val="00E33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D2CE8"/>
  <w15:chartTrackingRefBased/>
  <w15:docId w15:val="{F5AA08A3-7307-4CEC-9A16-917DD5ED6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2</cp:revision>
  <dcterms:created xsi:type="dcterms:W3CDTF">2020-07-08T04:13:00Z</dcterms:created>
  <dcterms:modified xsi:type="dcterms:W3CDTF">2020-07-08T04:19:00Z</dcterms:modified>
</cp:coreProperties>
</file>